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11E08B65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C87AB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4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DB05CF">
      <w:pPr>
        <w:spacing w:line="360" w:lineRule="auto"/>
      </w:pPr>
    </w:p>
    <w:p w14:paraId="091F2BCA" w14:textId="0336A44D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6249CBFA" w14:textId="442323E4" w:rsidR="00DB05CF" w:rsidRDefault="00DB05CF" w:rsidP="00217855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2292E27B" w14:textId="77777777" w:rsidR="00AC07E1" w:rsidRDefault="00AC07E1" w:rsidP="00AC07E1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7807558F" w14:textId="77777777" w:rsidR="00AC07E1" w:rsidRDefault="00AC07E1" w:rsidP="00AC07E1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device query script resulted in providing information about two GPUs connected to the virtual machine. The two GPUs that were connected to the machine were a Tesla C2075, and a Quadro 600. </w:t>
      </w:r>
    </w:p>
    <w:p w14:paraId="4C6A36B9" w14:textId="77777777" w:rsidR="00AC07E1" w:rsidRDefault="00AC07E1" w:rsidP="00AC07E1">
      <w:pPr>
        <w:keepNext/>
      </w:pPr>
      <w:r>
        <w:rPr>
          <w:noProof/>
        </w:rPr>
        <w:drawing>
          <wp:inline distT="0" distB="0" distL="0" distR="0" wp14:anchorId="3CA112AD" wp14:editId="0A56477A">
            <wp:extent cx="5943600" cy="36347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2AC968-BB21-4225-884C-48037A492F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1C24714" w14:textId="77777777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CPU Core vs GPU Core</w:t>
      </w:r>
    </w:p>
    <w:p w14:paraId="352D8503" w14:textId="77777777" w:rsidR="00AC07E1" w:rsidRDefault="00AC07E1" w:rsidP="00AC07E1">
      <w:pPr>
        <w:keepNext/>
      </w:pPr>
      <w:r>
        <w:rPr>
          <w:noProof/>
        </w:rPr>
        <w:lastRenderedPageBreak/>
        <w:drawing>
          <wp:inline distT="0" distB="0" distL="0" distR="0" wp14:anchorId="2B00C885" wp14:editId="58196ECE">
            <wp:extent cx="5943600" cy="4337685"/>
            <wp:effectExtent l="0" t="0" r="0" b="57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CB8E0AF1-F712-4284-8B28-05E193BA94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2E548727" w14:textId="77777777" w:rsidR="00AC07E1" w:rsidRPr="00AF3862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Block width comparison</w:t>
      </w:r>
    </w:p>
    <w:p w14:paraId="7BD1AC72" w14:textId="77777777" w:rsidR="00AC07E1" w:rsidRDefault="00AC07E1" w:rsidP="00AC07E1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</w:t>
      </w:r>
      <w:r>
        <w:rPr>
          <w:sz w:val="24"/>
          <w:szCs w:val="24"/>
        </w:rPr>
        <w:t>script output for each of the matrix sizes</w:t>
      </w:r>
      <w:r w:rsidRPr="00747001">
        <w:rPr>
          <w:sz w:val="24"/>
          <w:szCs w:val="24"/>
        </w:rPr>
        <w:t xml:space="preserve"> </w:t>
      </w:r>
      <w:r>
        <w:rPr>
          <w:sz w:val="24"/>
          <w:szCs w:val="24"/>
        </w:rPr>
        <w:t>are</w:t>
      </w:r>
      <w:r w:rsidRPr="00747001">
        <w:rPr>
          <w:sz w:val="24"/>
          <w:szCs w:val="24"/>
        </w:rPr>
        <w:t xml:space="preserve"> provided below.</w:t>
      </w:r>
    </w:p>
    <w:p w14:paraId="35D183FB" w14:textId="77777777" w:rsidR="00AC07E1" w:rsidRPr="00136E9B" w:rsidRDefault="00AC07E1" w:rsidP="00AC07E1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2BCC287" wp14:editId="7E7FB23F">
            <wp:extent cx="5358482" cy="795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282" cy="7972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103AF" w14:textId="77777777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Matrix Addition Results #1</w:t>
      </w:r>
    </w:p>
    <w:p w14:paraId="24B71FB3" w14:textId="77777777" w:rsidR="00AC07E1" w:rsidRDefault="00AC07E1" w:rsidP="00AC07E1">
      <w:pPr>
        <w:keepNext/>
      </w:pPr>
      <w:r>
        <w:rPr>
          <w:noProof/>
          <w:lang w:val="en-CA"/>
        </w:rPr>
        <w:lastRenderedPageBreak/>
        <w:drawing>
          <wp:inline distT="0" distB="0" distL="0" distR="0" wp14:anchorId="03E608BC" wp14:editId="2AE9D2DD">
            <wp:extent cx="5676265" cy="562419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65" cy="562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E8AD" w14:textId="77777777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Matrix Addition Results #2</w:t>
      </w:r>
    </w:p>
    <w:p w14:paraId="01B5F5BD" w14:textId="42B49130" w:rsidR="00AC07E1" w:rsidRPr="00F8765C" w:rsidRDefault="00AC07E1" w:rsidP="00AC07E1">
      <w:pPr>
        <w:spacing w:line="360" w:lineRule="auto"/>
      </w:pPr>
      <w:r>
        <w:t>The code for the problem is located in “.</w:t>
      </w:r>
      <w:r w:rsidRPr="00747001">
        <w:t>\question</w:t>
      </w:r>
      <w:r>
        <w:t>4</w:t>
      </w:r>
      <w:r w:rsidRPr="00747001">
        <w:t>\question</w:t>
      </w:r>
      <w:r>
        <w:t>4\</w:t>
      </w:r>
      <w:r w:rsidRPr="00747001">
        <w:t>kernel.cu</w:t>
      </w:r>
      <w:r>
        <w:t xml:space="preserve">”. </w:t>
      </w:r>
    </w:p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1A2BFC"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7336C" w14:textId="77777777" w:rsidR="00AE601C" w:rsidRDefault="00AE601C" w:rsidP="009B3087">
      <w:pPr>
        <w:spacing w:after="0" w:line="240" w:lineRule="auto"/>
      </w:pPr>
      <w:r>
        <w:separator/>
      </w:r>
    </w:p>
  </w:endnote>
  <w:endnote w:type="continuationSeparator" w:id="0">
    <w:p w14:paraId="4D5B8A9C" w14:textId="77777777" w:rsidR="00AE601C" w:rsidRDefault="00AE601C" w:rsidP="009B3087">
      <w:pPr>
        <w:spacing w:after="0" w:line="240" w:lineRule="auto"/>
      </w:pPr>
      <w:r>
        <w:continuationSeparator/>
      </w:r>
    </w:p>
  </w:endnote>
  <w:endnote w:type="continuationNotice" w:id="1">
    <w:p w14:paraId="2172CA92" w14:textId="77777777" w:rsidR="00AE601C" w:rsidRDefault="00AE60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D242E" w14:textId="77777777" w:rsidR="001A2BFC" w:rsidRDefault="001A2B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1" w:name="_GoBack" w:displacedByCustomXml="prev"/>
      <w:bookmarkEnd w:id="1" w:displacedByCustomXml="prev"/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B1C09" w14:textId="77777777" w:rsidR="00AE601C" w:rsidRDefault="00AE601C" w:rsidP="009B3087">
      <w:pPr>
        <w:spacing w:after="0" w:line="240" w:lineRule="auto"/>
      </w:pPr>
      <w:r>
        <w:separator/>
      </w:r>
    </w:p>
  </w:footnote>
  <w:footnote w:type="continuationSeparator" w:id="0">
    <w:p w14:paraId="6882A81E" w14:textId="77777777" w:rsidR="00AE601C" w:rsidRDefault="00AE601C" w:rsidP="009B3087">
      <w:pPr>
        <w:spacing w:after="0" w:line="240" w:lineRule="auto"/>
      </w:pPr>
      <w:r>
        <w:continuationSeparator/>
      </w:r>
    </w:p>
  </w:footnote>
  <w:footnote w:type="continuationNotice" w:id="1">
    <w:p w14:paraId="653FE97D" w14:textId="77777777" w:rsidR="00AE601C" w:rsidRDefault="00AE60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DEE4B" w14:textId="77777777" w:rsidR="001A2BFC" w:rsidRDefault="001A2B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2BFC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A1B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7E1"/>
    <w:rsid w:val="00AC08CB"/>
    <w:rsid w:val="00AC0EA7"/>
    <w:rsid w:val="00AC15FE"/>
    <w:rsid w:val="00AC1652"/>
    <w:rsid w:val="00AC2776"/>
    <w:rsid w:val="00AC27A9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01C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AB3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98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07F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05CF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hart" Target="charts/chart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ani\Documents\ELEC374\CUDAmachineProblems\problem3\question3\question3\machineProblem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ani\Documents\ELEC374\CUDAmachineProblems\problem3\question3\question3\machineProblem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400" b="0" i="0" u="none" strike="noStrike" baseline="0"/>
              <a:t>Transfer Time vs. Matrix Siz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CPU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3!$A$2:$A$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:$D$6</c:f>
              <c:numCache>
                <c:formatCode>General</c:formatCode>
                <c:ptCount val="5"/>
                <c:pt idx="0">
                  <c:v>12.513999999999999</c:v>
                </c:pt>
                <c:pt idx="1">
                  <c:v>98.388999999999996</c:v>
                </c:pt>
                <c:pt idx="2">
                  <c:v>1777.7950000000001</c:v>
                </c:pt>
                <c:pt idx="3">
                  <c:v>19648.919999999998</c:v>
                </c:pt>
                <c:pt idx="4">
                  <c:v>91543.099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95-44E1-85D6-99082E56CCB3}"/>
            </c:ext>
          </c:extLst>
        </c:ser>
        <c:ser>
          <c:idx val="1"/>
          <c:order val="1"/>
          <c:tx>
            <c:v>GPU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3!$A$2:$A$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7:$D$11</c:f>
              <c:numCache>
                <c:formatCode>General</c:formatCode>
                <c:ptCount val="5"/>
                <c:pt idx="0">
                  <c:v>1206.8957519999999</c:v>
                </c:pt>
                <c:pt idx="1">
                  <c:v>10699.971680000001</c:v>
                </c:pt>
                <c:pt idx="2">
                  <c:v>172448.640625</c:v>
                </c:pt>
                <c:pt idx="3">
                  <c:v>1381615.875</c:v>
                </c:pt>
                <c:pt idx="4">
                  <c:v>4662176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95-44E1-85D6-99082E56CC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400" b="0" i="0" u="none" strike="noStrike" baseline="0"/>
              <a:t>Block Width Comparison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GPU - Block Width 2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12:$D$16</c:f>
              <c:numCache>
                <c:formatCode>General</c:formatCode>
                <c:ptCount val="5"/>
                <c:pt idx="0">
                  <c:v>3.0268160000000002</c:v>
                </c:pt>
                <c:pt idx="1">
                  <c:v>23.885248000000001</c:v>
                </c:pt>
                <c:pt idx="2">
                  <c:v>374.83435100000003</c:v>
                </c:pt>
                <c:pt idx="3">
                  <c:v>3072.553711</c:v>
                </c:pt>
                <c:pt idx="4">
                  <c:v>11005.201171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75-400C-A9A4-E63F3256E454}"/>
            </c:ext>
          </c:extLst>
        </c:ser>
        <c:ser>
          <c:idx val="1"/>
          <c:order val="1"/>
          <c:tx>
            <c:v>GPU - Block Width 4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17:$D$21</c:f>
              <c:numCache>
                <c:formatCode>General</c:formatCode>
                <c:ptCount val="5"/>
                <c:pt idx="0">
                  <c:v>0.89820800000000001</c:v>
                </c:pt>
                <c:pt idx="1">
                  <c:v>6.7340799999999996</c:v>
                </c:pt>
                <c:pt idx="2">
                  <c:v>102.624382</c:v>
                </c:pt>
                <c:pt idx="3">
                  <c:v>906.49108899999999</c:v>
                </c:pt>
                <c:pt idx="4">
                  <c:v>3098.337645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A75-400C-A9A4-E63F3256E454}"/>
            </c:ext>
          </c:extLst>
        </c:ser>
        <c:ser>
          <c:idx val="2"/>
          <c:order val="2"/>
          <c:tx>
            <c:v>GPU - Block Width 10</c:v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2:$D$26</c:f>
              <c:numCache>
                <c:formatCode>General</c:formatCode>
                <c:ptCount val="5"/>
                <c:pt idx="0">
                  <c:v>0.26291199999999998</c:v>
                </c:pt>
                <c:pt idx="1">
                  <c:v>1.752256</c:v>
                </c:pt>
                <c:pt idx="2">
                  <c:v>26.117920000000002</c:v>
                </c:pt>
                <c:pt idx="3">
                  <c:v>209.797211</c:v>
                </c:pt>
                <c:pt idx="4">
                  <c:v>700.104675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A75-400C-A9A4-E63F3256E454}"/>
            </c:ext>
          </c:extLst>
        </c:ser>
        <c:ser>
          <c:idx val="3"/>
          <c:order val="3"/>
          <c:tx>
            <c:v>GPU - Block Width 20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7:$D$31</c:f>
              <c:numCache>
                <c:formatCode>General</c:formatCode>
                <c:ptCount val="5"/>
                <c:pt idx="0">
                  <c:v>0.21126400000000001</c:v>
                </c:pt>
                <c:pt idx="1">
                  <c:v>1.6031040000000001</c:v>
                </c:pt>
                <c:pt idx="2">
                  <c:v>20.205313</c:v>
                </c:pt>
                <c:pt idx="3">
                  <c:v>160.813278</c:v>
                </c:pt>
                <c:pt idx="4">
                  <c:v>540.086608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A75-400C-A9A4-E63F3256E454}"/>
            </c:ext>
          </c:extLst>
        </c:ser>
        <c:ser>
          <c:idx val="4"/>
          <c:order val="4"/>
          <c:tx>
            <c:v>GPU - Block Width 25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32:$D$36</c:f>
              <c:numCache>
                <c:formatCode>General</c:formatCode>
                <c:ptCount val="5"/>
                <c:pt idx="0">
                  <c:v>0.29667199999999999</c:v>
                </c:pt>
                <c:pt idx="1">
                  <c:v>1.6355839999999999</c:v>
                </c:pt>
                <c:pt idx="2">
                  <c:v>20.093503999999999</c:v>
                </c:pt>
                <c:pt idx="3">
                  <c:v>158.685349</c:v>
                </c:pt>
                <c:pt idx="4">
                  <c:v>536.280823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A75-400C-A9A4-E63F3256E4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5ECABA-2E79-4DDE-BD7B-3D8C07719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7</cp:revision>
  <cp:lastPrinted>2019-12-08T23:18:00Z</cp:lastPrinted>
  <dcterms:created xsi:type="dcterms:W3CDTF">2020-03-29T00:45:00Z</dcterms:created>
  <dcterms:modified xsi:type="dcterms:W3CDTF">2020-03-29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